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182F3575" w:rsidR="00B62CD1" w:rsidRPr="00AB47C4" w:rsidRDefault="00C360D6" w:rsidP="00C360D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</w:t>
            </w:r>
            <w:r w:rsidR="00A0760D">
              <w:rPr>
                <w:color w:val="000000"/>
              </w:rPr>
              <w:t>S</w:t>
            </w:r>
            <w:r w:rsidR="00FA0DBE">
              <w:rPr>
                <w:color w:val="000000"/>
              </w:rPr>
              <w:t>URVEILLANCE OFFIC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115979CD" w:rsidR="00B62CD1" w:rsidRPr="00C360D6" w:rsidRDefault="00FA0DBE" w:rsidP="002343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435314">
              <w:rPr>
                <w:rFonts w:ascii="Arial" w:eastAsia="Arial" w:hAnsi="Arial" w:cs="Arial"/>
                <w:lang w:val="en-CA" w:eastAsia="en-CA" w:bidi="en-CA"/>
              </w:rPr>
              <w:t xml:space="preserve">t 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of surveillance officer </w:t>
            </w:r>
            <w:r w:rsidR="00435314">
              <w:rPr>
                <w:rFonts w:ascii="Arial" w:eastAsia="Arial" w:hAnsi="Arial" w:cs="Arial"/>
                <w:lang w:val="en-CA" w:eastAsia="en-CA" w:bidi="en-CA"/>
              </w:rPr>
              <w:t>entails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discreetly following a target and collecting and </w:t>
            </w:r>
            <w:r w:rsidRPr="00FA0DBE">
              <w:rPr>
                <w:rFonts w:ascii="Arial" w:eastAsia="Arial" w:hAnsi="Arial" w:cs="Arial"/>
                <w:noProof/>
                <w:lang w:val="en-CA" w:eastAsia="en-CA" w:bidi="en-CA"/>
              </w:rPr>
              <w:t>analy</w:t>
            </w:r>
            <w:r>
              <w:rPr>
                <w:rFonts w:ascii="Arial" w:eastAsia="Arial" w:hAnsi="Arial" w:cs="Arial"/>
                <w:noProof/>
                <w:lang w:val="en-CA" w:eastAsia="en-CA" w:bidi="en-CA"/>
              </w:rPr>
              <w:t>s</w:t>
            </w:r>
            <w:r w:rsidRPr="00FA0DBE">
              <w:rPr>
                <w:rFonts w:ascii="Arial" w:eastAsia="Arial" w:hAnsi="Arial" w:cs="Arial"/>
                <w:noProof/>
                <w:lang w:val="en-CA" w:eastAsia="en-CA" w:bidi="en-CA"/>
              </w:rPr>
              <w:t>ing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information related to </w:t>
            </w:r>
            <w:r w:rsidR="00435314">
              <w:rPr>
                <w:rFonts w:ascii="Arial" w:eastAsia="Arial" w:hAnsi="Arial" w:cs="Arial"/>
                <w:lang w:val="en-CA" w:eastAsia="en-CA" w:bidi="en-CA"/>
              </w:rPr>
              <w:t xml:space="preserve">any 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monitoring activities. </w:t>
            </w:r>
            <w:r w:rsidR="00435314">
              <w:rPr>
                <w:rFonts w:ascii="Arial" w:eastAsia="Arial" w:hAnsi="Arial" w:cs="Arial"/>
                <w:lang w:val="en-CA" w:eastAsia="en-CA" w:bidi="en-CA"/>
              </w:rPr>
              <w:t>Du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ies also include preparing reports of operational activities and meticulously describing one’s </w:t>
            </w:r>
            <w:r w:rsidRPr="00FA0DBE">
              <w:rPr>
                <w:rFonts w:ascii="Arial" w:eastAsia="Arial" w:hAnsi="Arial" w:cs="Arial"/>
                <w:noProof/>
                <w:lang w:val="en-CA" w:eastAsia="en-CA" w:bidi="en-CA"/>
              </w:rPr>
              <w:t>own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movements and use of time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0507495C" w14:textId="77777777" w:rsidR="00FA0DBE" w:rsidRDefault="00FA0DBE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high school diploma or equivalent;</w:t>
            </w:r>
          </w:p>
          <w:p w14:paraId="0395FFCE" w14:textId="77777777" w:rsidR="00FA0DBE" w:rsidRDefault="00FA0DBE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give full attention to what other people are saying, and to use logic and reason to identify the strengths and weaknesses of alternative solutions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353D1388" w14:textId="63459005" w:rsidR="00FA0DBE" w:rsidRDefault="00FA0DBE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elf Control — Job requires maintaining composure, keeping emotions in check, controlling anger, and avoiding aggressive </w:t>
            </w:r>
            <w:r w:rsidRPr="00FA0DBE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FA0DBE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, even in very difficult situations.</w:t>
            </w:r>
          </w:p>
          <w:p w14:paraId="0323252C" w14:textId="439E0762" w:rsidR="00FA0DBE" w:rsidRDefault="00FA0DBE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tress Tolerance — Job requires accepting criticism and dealing calmly and effectively with </w:t>
            </w:r>
            <w:r w:rsidRPr="00FA0DBE">
              <w:rPr>
                <w:rFonts w:ascii="Arial" w:eastAsia="Arial" w:hAnsi="Arial" w:cs="Arial"/>
                <w:noProof/>
                <w:lang w:val="en-US" w:bidi="en-US"/>
              </w:rPr>
              <w:t>high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-</w:t>
            </w:r>
            <w:r w:rsidRPr="00FA0DBE">
              <w:rPr>
                <w:rFonts w:ascii="Arial" w:eastAsia="Arial" w:hAnsi="Arial" w:cs="Arial"/>
                <w:noProof/>
                <w:lang w:val="en-US" w:bidi="en-US"/>
              </w:rPr>
              <w:t>stress</w:t>
            </w:r>
            <w:r>
              <w:rPr>
                <w:rFonts w:ascii="Arial" w:eastAsia="Arial" w:hAnsi="Arial" w:cs="Arial"/>
                <w:lang w:val="en-US" w:bidi="en-US"/>
              </w:rPr>
              <w:t xml:space="preserve"> situations.</w:t>
            </w:r>
          </w:p>
          <w:p w14:paraId="7655B783" w14:textId="77777777" w:rsidR="00FA0DBE" w:rsidRDefault="00FA0DBE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ersistence — Job requires persistence in the face of obstacles.</w:t>
            </w:r>
          </w:p>
          <w:p w14:paraId="516E1513" w14:textId="77777777" w:rsidR="00FA0DBE" w:rsidRDefault="00FA0DBE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itiative — Job requires a willingness to take on responsibilities and challenges.</w:t>
            </w:r>
          </w:p>
          <w:p w14:paraId="072B6DD2" w14:textId="77777777" w:rsidR="00FA0DBE" w:rsidRDefault="00FA0DBE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606B239" w14:textId="57988BE2" w:rsidR="00FA0DBE" w:rsidRDefault="00435314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onitor</w:t>
            </w:r>
            <w:r w:rsidR="00FA0DBE">
              <w:rPr>
                <w:rFonts w:ascii="Arial" w:eastAsia="Arial" w:hAnsi="Arial" w:cs="Arial"/>
                <w:lang w:val="en-US" w:bidi="en-US"/>
              </w:rPr>
              <w:t>ing one or more individuals in a car or on foot;</w:t>
            </w:r>
          </w:p>
          <w:p w14:paraId="39EFFE5D" w14:textId="3F3B8287" w:rsidR="00FA0DBE" w:rsidRDefault="00FA0DBE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U</w:t>
            </w:r>
            <w:r w:rsidR="00435314">
              <w:rPr>
                <w:rFonts w:ascii="Arial" w:eastAsia="Arial" w:hAnsi="Arial" w:cs="Arial"/>
                <w:lang w:val="en-US" w:bidi="en-US"/>
              </w:rPr>
              <w:t>tilis</w:t>
            </w:r>
            <w:r>
              <w:rPr>
                <w:rFonts w:ascii="Arial" w:eastAsia="Arial" w:hAnsi="Arial" w:cs="Arial"/>
                <w:lang w:val="en-US" w:bidi="en-US"/>
              </w:rPr>
              <w:t xml:space="preserve">ing different </w:t>
            </w:r>
            <w:r w:rsidR="00435314">
              <w:rPr>
                <w:rFonts w:ascii="Arial" w:eastAsia="Arial" w:hAnsi="Arial" w:cs="Arial"/>
                <w:lang w:val="en-US" w:bidi="en-US"/>
              </w:rPr>
              <w:t>method</w:t>
            </w:r>
            <w:r>
              <w:rPr>
                <w:rFonts w:ascii="Arial" w:eastAsia="Arial" w:hAnsi="Arial" w:cs="Arial"/>
                <w:lang w:val="en-US" w:bidi="en-US"/>
              </w:rPr>
              <w:t xml:space="preserve">s and techniques to </w:t>
            </w:r>
            <w:r w:rsidR="00435314">
              <w:rPr>
                <w:rFonts w:ascii="Arial" w:eastAsia="Arial" w:hAnsi="Arial" w:cs="Arial"/>
                <w:lang w:val="en-US" w:bidi="en-US"/>
              </w:rPr>
              <w:t>detect</w:t>
            </w:r>
            <w:r>
              <w:rPr>
                <w:rFonts w:ascii="Arial" w:eastAsia="Arial" w:hAnsi="Arial" w:cs="Arial"/>
                <w:lang w:val="en-US" w:bidi="en-US"/>
              </w:rPr>
              <w:t xml:space="preserve"> </w:t>
            </w:r>
            <w:r w:rsidR="00435314">
              <w:rPr>
                <w:rFonts w:ascii="Arial" w:eastAsia="Arial" w:hAnsi="Arial" w:cs="Arial"/>
                <w:lang w:val="en-US" w:bidi="en-US"/>
              </w:rPr>
              <w:t>while remaining</w:t>
            </w:r>
            <w:r>
              <w:rPr>
                <w:rFonts w:ascii="Arial" w:eastAsia="Arial" w:hAnsi="Arial" w:cs="Arial"/>
                <w:lang w:val="en-US" w:bidi="en-US"/>
              </w:rPr>
              <w:t xml:space="preserve"> </w:t>
            </w:r>
            <w:r w:rsidR="00435314">
              <w:rPr>
                <w:rFonts w:ascii="Arial" w:eastAsia="Arial" w:hAnsi="Arial" w:cs="Arial"/>
                <w:lang w:val="en-US" w:bidi="en-US"/>
              </w:rPr>
              <w:t>un</w:t>
            </w:r>
            <w:r>
              <w:rPr>
                <w:rFonts w:ascii="Arial" w:eastAsia="Arial" w:hAnsi="Arial" w:cs="Arial"/>
                <w:lang w:val="en-US" w:bidi="en-US"/>
              </w:rPr>
              <w:t>noticed;</w:t>
            </w:r>
          </w:p>
          <w:p w14:paraId="46FDFE77" w14:textId="77777777" w:rsidR="00FA0DBE" w:rsidRDefault="00FA0DBE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>Taking photographs, audio and video recording;</w:t>
            </w:r>
          </w:p>
          <w:p w14:paraId="1917FC6A" w14:textId="0518F9C7" w:rsidR="00FA0DBE" w:rsidRDefault="00435314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onitor</w:t>
            </w:r>
            <w:r w:rsidR="00FA0DBE">
              <w:rPr>
                <w:rFonts w:ascii="Arial" w:eastAsia="Arial" w:hAnsi="Arial" w:cs="Arial"/>
                <w:lang w:val="en-US" w:bidi="en-US"/>
              </w:rPr>
              <w:t>ing the activities with audio and video equipment; detecting irregular activities;</w:t>
            </w:r>
          </w:p>
          <w:p w14:paraId="483B3889" w14:textId="77777777" w:rsidR="00FA0DBE" w:rsidRDefault="00FA0DBE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Keeping a detailed log of monitoring activities and use of time;</w:t>
            </w:r>
          </w:p>
          <w:p w14:paraId="22F4CB4B" w14:textId="77777777" w:rsidR="00FA0DBE" w:rsidRDefault="00FA0DBE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onitoring, intervening and making arrests in cases of theft;</w:t>
            </w:r>
          </w:p>
          <w:p w14:paraId="2427C8D3" w14:textId="77777777" w:rsidR="00FA0DBE" w:rsidRDefault="00FA0DBE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presenting an enterprise in court;</w:t>
            </w:r>
          </w:p>
          <w:p w14:paraId="2550128F" w14:textId="77777777" w:rsidR="00FA0DBE" w:rsidRDefault="00FA0DBE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anaging critical communication links between security guards, surveillance officer and law enforcement;</w:t>
            </w:r>
          </w:p>
          <w:p w14:paraId="0BE4AB81" w14:textId="77777777" w:rsidR="00FA0DBE" w:rsidRDefault="00FA0DBE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rdinating emergency response members and agencies;</w:t>
            </w:r>
          </w:p>
          <w:p w14:paraId="5E942623" w14:textId="77777777" w:rsidR="00FA0DBE" w:rsidRDefault="00FA0DBE" w:rsidP="00FA0DBE">
            <w:pPr>
              <w:numPr>
                <w:ilvl w:val="0"/>
                <w:numId w:val="2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djusting and operating electronic equipment used to record activities.</w:t>
            </w:r>
          </w:p>
          <w:p w14:paraId="2F0F7FF3" w14:textId="288EA547" w:rsidR="00B62CD1" w:rsidRPr="00540314" w:rsidRDefault="00B62CD1" w:rsidP="007258DF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632C7"/>
    <w:multiLevelType w:val="singleLevel"/>
    <w:tmpl w:val="4E0A383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D6B3F25"/>
    <w:multiLevelType w:val="singleLevel"/>
    <w:tmpl w:val="78827D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37CF4BB9"/>
    <w:multiLevelType w:val="singleLevel"/>
    <w:tmpl w:val="8B4C465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E130FE6"/>
    <w:multiLevelType w:val="singleLevel"/>
    <w:tmpl w:val="2A4890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44BE6A89"/>
    <w:multiLevelType w:val="singleLevel"/>
    <w:tmpl w:val="9FA648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C91B41"/>
    <w:multiLevelType w:val="singleLevel"/>
    <w:tmpl w:val="666E05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563A27A1"/>
    <w:multiLevelType w:val="singleLevel"/>
    <w:tmpl w:val="13DAE34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624A778E"/>
    <w:multiLevelType w:val="singleLevel"/>
    <w:tmpl w:val="9AB81CD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62F6378F"/>
    <w:multiLevelType w:val="singleLevel"/>
    <w:tmpl w:val="68BA2E1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68183A9A"/>
    <w:multiLevelType w:val="singleLevel"/>
    <w:tmpl w:val="C4E88C3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6D1A4C9F"/>
    <w:multiLevelType w:val="singleLevel"/>
    <w:tmpl w:val="600651A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3" w15:restartNumberingAfterBreak="0">
    <w:nsid w:val="7CBC00A3"/>
    <w:multiLevelType w:val="singleLevel"/>
    <w:tmpl w:val="39DAC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2"/>
  </w:num>
  <w:num w:numId="2">
    <w:abstractNumId w:val="5"/>
  </w:num>
  <w:num w:numId="3">
    <w:abstractNumId w:val="13"/>
  </w:num>
  <w:num w:numId="4">
    <w:abstractNumId w:val="1"/>
  </w:num>
  <w:num w:numId="5">
    <w:abstractNumId w:val="9"/>
  </w:num>
  <w:num w:numId="6">
    <w:abstractNumId w:val="10"/>
  </w:num>
  <w:num w:numId="7">
    <w:abstractNumId w:val="3"/>
  </w:num>
  <w:num w:numId="8">
    <w:abstractNumId w:val="24"/>
  </w:num>
  <w:num w:numId="9">
    <w:abstractNumId w:val="4"/>
  </w:num>
  <w:num w:numId="10">
    <w:abstractNumId w:val="20"/>
  </w:num>
  <w:num w:numId="11">
    <w:abstractNumId w:val="7"/>
  </w:num>
  <w:num w:numId="12">
    <w:abstractNumId w:val="6"/>
  </w:num>
  <w:num w:numId="13">
    <w:abstractNumId w:val="16"/>
  </w:num>
  <w:num w:numId="14">
    <w:abstractNumId w:val="23"/>
  </w:num>
  <w:num w:numId="15">
    <w:abstractNumId w:val="2"/>
  </w:num>
  <w:num w:numId="16">
    <w:abstractNumId w:val="21"/>
  </w:num>
  <w:num w:numId="17">
    <w:abstractNumId w:val="19"/>
  </w:num>
  <w:num w:numId="18">
    <w:abstractNumId w:val="17"/>
  </w:num>
  <w:num w:numId="19">
    <w:abstractNumId w:val="12"/>
  </w:num>
  <w:num w:numId="20">
    <w:abstractNumId w:val="8"/>
  </w:num>
  <w:num w:numId="21">
    <w:abstractNumId w:val="14"/>
  </w:num>
  <w:num w:numId="22">
    <w:abstractNumId w:val="11"/>
  </w:num>
  <w:num w:numId="23">
    <w:abstractNumId w:val="15"/>
  </w:num>
  <w:num w:numId="24">
    <w:abstractNumId w:val="0"/>
  </w:num>
  <w:num w:numId="25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Here's a surveillance officer job description template you can use in your business today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surveillance officer consists of discreetly following a target and collecting and analysing information related to monitoring activities. Responsibilities also include preparing reports of operational activities and meticulously describing one’s own movements and use of time."/>
    <w:docVar w:name="Source" w:val="https://www.onetonline.org"/>
    <w:docVar w:name="Tags" w:val="surveillance officer, job description, human resources documents, business documents, entrepreneurship, entrepreneur, surveillance officer job description template, surveillance officer job description example"/>
  </w:docVars>
  <w:rsids>
    <w:rsidRoot w:val="008E3706"/>
    <w:rsid w:val="000435BD"/>
    <w:rsid w:val="000805AF"/>
    <w:rsid w:val="00087FD5"/>
    <w:rsid w:val="000C3B8A"/>
    <w:rsid w:val="000D15AA"/>
    <w:rsid w:val="000F4AC1"/>
    <w:rsid w:val="00112D23"/>
    <w:rsid w:val="00124757"/>
    <w:rsid w:val="001444CB"/>
    <w:rsid w:val="00156D2B"/>
    <w:rsid w:val="001957A3"/>
    <w:rsid w:val="001B51EE"/>
    <w:rsid w:val="001B5EB7"/>
    <w:rsid w:val="001C683A"/>
    <w:rsid w:val="001F0D6E"/>
    <w:rsid w:val="00234319"/>
    <w:rsid w:val="0024654A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93922"/>
    <w:rsid w:val="003A5EE6"/>
    <w:rsid w:val="003A75E9"/>
    <w:rsid w:val="00413248"/>
    <w:rsid w:val="00421197"/>
    <w:rsid w:val="00435314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5E6248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258DF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61027"/>
    <w:rsid w:val="00880770"/>
    <w:rsid w:val="00886112"/>
    <w:rsid w:val="008A35AF"/>
    <w:rsid w:val="008D45E7"/>
    <w:rsid w:val="008E3706"/>
    <w:rsid w:val="00915C4D"/>
    <w:rsid w:val="00921604"/>
    <w:rsid w:val="009357FF"/>
    <w:rsid w:val="009522C9"/>
    <w:rsid w:val="009948FA"/>
    <w:rsid w:val="009B288F"/>
    <w:rsid w:val="009C2E50"/>
    <w:rsid w:val="009E18E7"/>
    <w:rsid w:val="00A07486"/>
    <w:rsid w:val="00A0760D"/>
    <w:rsid w:val="00A11468"/>
    <w:rsid w:val="00A166E0"/>
    <w:rsid w:val="00A3687B"/>
    <w:rsid w:val="00A711D7"/>
    <w:rsid w:val="00A72707"/>
    <w:rsid w:val="00A83877"/>
    <w:rsid w:val="00AA3EB2"/>
    <w:rsid w:val="00AA482C"/>
    <w:rsid w:val="00AB0F32"/>
    <w:rsid w:val="00AB4282"/>
    <w:rsid w:val="00AB47C4"/>
    <w:rsid w:val="00AC2BE2"/>
    <w:rsid w:val="00AC3007"/>
    <w:rsid w:val="00AE4E6C"/>
    <w:rsid w:val="00AE750F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4F27"/>
    <w:rsid w:val="00C059D6"/>
    <w:rsid w:val="00C10B93"/>
    <w:rsid w:val="00C20DD8"/>
    <w:rsid w:val="00C21E01"/>
    <w:rsid w:val="00C360D6"/>
    <w:rsid w:val="00C40C48"/>
    <w:rsid w:val="00C53AF9"/>
    <w:rsid w:val="00C968F9"/>
    <w:rsid w:val="00CA14F7"/>
    <w:rsid w:val="00CA432F"/>
    <w:rsid w:val="00CA4425"/>
    <w:rsid w:val="00CB6E6B"/>
    <w:rsid w:val="00CD3596"/>
    <w:rsid w:val="00CE1703"/>
    <w:rsid w:val="00CE44C7"/>
    <w:rsid w:val="00D0739B"/>
    <w:rsid w:val="00D23897"/>
    <w:rsid w:val="00D61F8D"/>
    <w:rsid w:val="00D94F7A"/>
    <w:rsid w:val="00DE77F6"/>
    <w:rsid w:val="00E215B4"/>
    <w:rsid w:val="00E97EFC"/>
    <w:rsid w:val="00EB48A0"/>
    <w:rsid w:val="00EB4E3B"/>
    <w:rsid w:val="00EF0D90"/>
    <w:rsid w:val="00F00966"/>
    <w:rsid w:val="00F3411A"/>
    <w:rsid w:val="00F5369D"/>
    <w:rsid w:val="00F7718C"/>
    <w:rsid w:val="00FA0DBE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82</Words>
  <Characters>1852</Characters>
  <Application>Microsoft Office Word</Application>
  <DocSecurity>0</DocSecurity>
  <Lines>8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30T09:26:00Z</dcterms:created>
  <dcterms:modified xsi:type="dcterms:W3CDTF">2019-10-21T19:09:00Z</dcterms:modified>
  <cp:category/>
</cp:coreProperties>
</file>